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C9C11" w14:textId="77777777" w:rsidR="00AC3D31" w:rsidRDefault="00AC3D31" w:rsidP="002D3EB1">
      <w:pPr>
        <w:spacing w:after="0" w:line="240" w:lineRule="auto"/>
      </w:pPr>
    </w:p>
    <w:p w14:paraId="72FDF583" w14:textId="09F1A4A0" w:rsidR="00E411A8" w:rsidRDefault="007D6655" w:rsidP="002D3EB1">
      <w:pPr>
        <w:spacing w:after="0" w:line="240" w:lineRule="auto"/>
        <w:rPr>
          <w:b/>
          <w:bCs/>
          <w:i/>
          <w:iCs/>
          <w:sz w:val="28"/>
          <w:szCs w:val="28"/>
        </w:rPr>
      </w:pPr>
      <w:r w:rsidRPr="00C82756">
        <w:rPr>
          <w:b/>
          <w:bCs/>
          <w:i/>
          <w:iCs/>
          <w:sz w:val="28"/>
          <w:szCs w:val="28"/>
        </w:rPr>
        <w:t>This automation will push any Facebook posts you make to your Google Business Profile.</w:t>
      </w:r>
    </w:p>
    <w:p w14:paraId="0F0EC708" w14:textId="77777777" w:rsidR="002D3EB1" w:rsidRPr="00C82756" w:rsidRDefault="002D3EB1" w:rsidP="002D3EB1">
      <w:pPr>
        <w:spacing w:after="0" w:line="240" w:lineRule="auto"/>
        <w:rPr>
          <w:b/>
          <w:bCs/>
          <w:i/>
          <w:iCs/>
          <w:sz w:val="28"/>
          <w:szCs w:val="28"/>
        </w:rPr>
      </w:pPr>
    </w:p>
    <w:p w14:paraId="1F9EF022" w14:textId="4BB61FC7" w:rsidR="007119E1" w:rsidRDefault="00562EB6" w:rsidP="002D3EB1">
      <w:pPr>
        <w:spacing w:after="0" w:line="240" w:lineRule="auto"/>
      </w:pPr>
      <w:r>
        <w:t xml:space="preserve">For reference, I use the abbreviation </w:t>
      </w:r>
      <w:r w:rsidRPr="002521B6">
        <w:rPr>
          <w:highlight w:val="yellow"/>
        </w:rPr>
        <w:t>GMB for “Google My Business”</w:t>
      </w:r>
      <w:r>
        <w:t xml:space="preserve"> which is what it was called before it</w:t>
      </w:r>
      <w:r w:rsidR="002521B6">
        <w:t>’s current name Google Business Profile.</w:t>
      </w:r>
      <w:r w:rsidR="007D6655">
        <w:br/>
      </w:r>
      <w:r w:rsidR="007D6655">
        <w:br/>
        <w:t xml:space="preserve">Note that it doesn’t work with </w:t>
      </w:r>
      <w:r w:rsidR="000A3194">
        <w:t>R</w:t>
      </w:r>
      <w:r w:rsidR="004B74C9">
        <w:t>eel</w:t>
      </w:r>
      <w:r w:rsidR="00584FD9">
        <w:t>s</w:t>
      </w:r>
      <w:r w:rsidR="007D6655">
        <w:t>, and there aren’t</w:t>
      </w:r>
      <w:r w:rsidR="00B65709">
        <w:t xml:space="preserve"> any schedulers to my knowledge that let you schedule videos</w:t>
      </w:r>
      <w:r w:rsidR="00C57A0D">
        <w:t>/reels</w:t>
      </w:r>
      <w:r w:rsidR="00B65709">
        <w:t xml:space="preserve"> to </w:t>
      </w:r>
      <w:r w:rsidR="00B65709" w:rsidRPr="002521B6">
        <w:rPr>
          <w:highlight w:val="yellow"/>
        </w:rPr>
        <w:t>GMB</w:t>
      </w:r>
      <w:r w:rsidR="00B65709">
        <w:t>.</w:t>
      </w:r>
      <w:r w:rsidR="00E411A8">
        <w:t xml:space="preserve"> If you want to include videos on your GMB,</w:t>
      </w:r>
      <w:r w:rsidR="002521B6">
        <w:t xml:space="preserve"> you’ll have to post them directly from within Google.</w:t>
      </w:r>
      <w:r w:rsidR="00C57A0D">
        <w:br/>
      </w:r>
      <w:r w:rsidR="00C57A0D">
        <w:br/>
        <w:t>However, if you made a “video post” (so a video, but no</w:t>
      </w:r>
      <w:r w:rsidR="000A3194">
        <w:t>t</w:t>
      </w:r>
      <w:r w:rsidR="00C57A0D">
        <w:t xml:space="preserve"> a Reel),</w:t>
      </w:r>
      <w:r w:rsidR="00FF453F">
        <w:t xml:space="preserve"> the automation will send a “screenshot” from the video to GMB. You can’t control this screenshot lol, so it can be </w:t>
      </w:r>
      <w:proofErr w:type="gramStart"/>
      <w:r w:rsidR="00FF453F">
        <w:t>pretty random</w:t>
      </w:r>
      <w:proofErr w:type="gramEnd"/>
      <w:r w:rsidR="00FF453F">
        <w:t>. I don’t even worry about it and just let it ride!!!</w:t>
      </w:r>
      <w:r w:rsidR="007119E1">
        <w:t xml:space="preserve"> For example: only blue sky from this reel:</w:t>
      </w:r>
    </w:p>
    <w:p w14:paraId="5A34B7E8" w14:textId="77777777" w:rsidR="000A3194" w:rsidRDefault="000A3194" w:rsidP="002D3EB1">
      <w:pPr>
        <w:spacing w:after="0" w:line="240" w:lineRule="auto"/>
      </w:pPr>
    </w:p>
    <w:p w14:paraId="1C84AE39" w14:textId="187FFFCB" w:rsidR="007119E1" w:rsidRDefault="007119E1" w:rsidP="002D3EB1">
      <w:pPr>
        <w:spacing w:after="0" w:line="240" w:lineRule="auto"/>
        <w:jc w:val="center"/>
      </w:pPr>
      <w:r w:rsidRPr="007119E1">
        <w:rPr>
          <w:noProof/>
        </w:rPr>
        <w:drawing>
          <wp:inline distT="0" distB="0" distL="0" distR="0" wp14:anchorId="7821275E" wp14:editId="1CD2168C">
            <wp:extent cx="3011533" cy="2590800"/>
            <wp:effectExtent l="0" t="0" r="0" b="0"/>
            <wp:docPr id="2072268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2681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15940" cy="2594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9830" w14:textId="77777777" w:rsidR="005B1191" w:rsidRDefault="005B1191" w:rsidP="002D3EB1">
      <w:pPr>
        <w:spacing w:after="0" w:line="240" w:lineRule="auto"/>
      </w:pPr>
    </w:p>
    <w:p w14:paraId="28503757" w14:textId="3151E02F" w:rsidR="005B1191" w:rsidRDefault="005B1191" w:rsidP="002D3EB1">
      <w:pPr>
        <w:spacing w:after="0" w:line="240" w:lineRule="auto"/>
      </w:pPr>
      <w:r>
        <w:t xml:space="preserve">You only need a free </w:t>
      </w:r>
      <w:r w:rsidR="0022154C">
        <w:t>Z</w:t>
      </w:r>
      <w:r>
        <w:t xml:space="preserve">apier account to </w:t>
      </w:r>
      <w:r w:rsidR="00E960BD">
        <w:t xml:space="preserve">set up this automation, and its one I use with my clients and share with </w:t>
      </w:r>
      <w:r w:rsidR="00263E7A">
        <w:t>1:1 training and coaching services.</w:t>
      </w:r>
      <w:r w:rsidR="009A28A9">
        <w:t xml:space="preserve"> It should only take a few minutes </w:t>
      </w:r>
      <w:r w:rsidR="008C3580">
        <w:t xml:space="preserve">for you </w:t>
      </w:r>
      <w:r w:rsidR="009A28A9">
        <w:t>to set up.</w:t>
      </w:r>
      <w:r w:rsidR="00E960BD">
        <w:t xml:space="preserve"> (</w:t>
      </w:r>
      <w:hyperlink r:id="rId8" w:history="1">
        <w:r w:rsidR="00E960BD" w:rsidRPr="00451ED0">
          <w:rPr>
            <w:rStyle w:val="Hyperlink"/>
          </w:rPr>
          <w:t>www.zapier.com</w:t>
        </w:r>
      </w:hyperlink>
      <w:r w:rsidR="00E960BD">
        <w:t>)</w:t>
      </w:r>
    </w:p>
    <w:p w14:paraId="614CBA60" w14:textId="77777777" w:rsidR="00263E7A" w:rsidRDefault="00263E7A" w:rsidP="002D3EB1">
      <w:pPr>
        <w:spacing w:after="0" w:line="240" w:lineRule="auto"/>
      </w:pPr>
    </w:p>
    <w:p w14:paraId="0730B962" w14:textId="110DC1B1" w:rsidR="00C964D2" w:rsidRDefault="00C964D2" w:rsidP="002D3EB1">
      <w:pPr>
        <w:spacing w:after="0" w:line="240" w:lineRule="auto"/>
      </w:pPr>
      <w:r>
        <w:t xml:space="preserve">There are 2 steps to this, and I have included </w:t>
      </w:r>
      <w:r w:rsidR="00AC3D31">
        <w:t>screenshots for you. Ready?</w:t>
      </w:r>
    </w:p>
    <w:p w14:paraId="2EF66D2F" w14:textId="77777777" w:rsidR="008C3580" w:rsidRDefault="008C358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2D0DCDEA" w14:textId="2D1237E1" w:rsidR="00263E7A" w:rsidRPr="00263E7A" w:rsidRDefault="00263E7A" w:rsidP="002D3EB1">
      <w:pPr>
        <w:spacing w:after="0" w:line="240" w:lineRule="auto"/>
        <w:rPr>
          <w:b/>
          <w:bCs/>
          <w:sz w:val="28"/>
          <w:szCs w:val="28"/>
        </w:rPr>
      </w:pPr>
      <w:r w:rsidRPr="00263E7A">
        <w:rPr>
          <w:b/>
          <w:bCs/>
          <w:sz w:val="28"/>
          <w:szCs w:val="28"/>
        </w:rPr>
        <w:lastRenderedPageBreak/>
        <w:t xml:space="preserve">Step 1: Create a new </w:t>
      </w:r>
      <w:proofErr w:type="gramStart"/>
      <w:r w:rsidRPr="00263E7A">
        <w:rPr>
          <w:b/>
          <w:bCs/>
          <w:sz w:val="28"/>
          <w:szCs w:val="28"/>
        </w:rPr>
        <w:t>zap</w:t>
      </w:r>
      <w:proofErr w:type="gramEnd"/>
      <w:r w:rsidRPr="00263E7A">
        <w:rPr>
          <w:b/>
          <w:bCs/>
          <w:sz w:val="28"/>
          <w:szCs w:val="28"/>
        </w:rPr>
        <w:t xml:space="preserve"> </w:t>
      </w:r>
    </w:p>
    <w:p w14:paraId="650608CE" w14:textId="77777777" w:rsidR="008C3580" w:rsidRDefault="008C3580" w:rsidP="008C3580">
      <w:pPr>
        <w:spacing w:after="0" w:line="240" w:lineRule="auto"/>
        <w:rPr>
          <w:highlight w:val="yellow"/>
        </w:rPr>
      </w:pPr>
    </w:p>
    <w:p w14:paraId="51EE13DA" w14:textId="4208C1F7" w:rsidR="005425B8" w:rsidRDefault="005425B8" w:rsidP="008C3580">
      <w:pPr>
        <w:spacing w:after="0" w:line="240" w:lineRule="auto"/>
        <w:rPr>
          <w:highlight w:val="yellow"/>
        </w:rPr>
      </w:pPr>
      <w:r w:rsidRPr="008C3580">
        <w:rPr>
          <w:highlight w:val="yellow"/>
        </w:rPr>
        <w:t xml:space="preserve">See screenshots </w:t>
      </w:r>
      <w:proofErr w:type="gramStart"/>
      <w:r w:rsidRPr="008C3580">
        <w:rPr>
          <w:highlight w:val="yellow"/>
        </w:rPr>
        <w:t>below</w:t>
      </w:r>
      <w:proofErr w:type="gramEnd"/>
    </w:p>
    <w:p w14:paraId="36B4AABC" w14:textId="77777777" w:rsidR="008C3580" w:rsidRPr="008C3580" w:rsidRDefault="008C3580" w:rsidP="008C3580">
      <w:pPr>
        <w:spacing w:after="0" w:line="240" w:lineRule="auto"/>
        <w:rPr>
          <w:highlight w:val="yellow"/>
        </w:rPr>
      </w:pPr>
    </w:p>
    <w:p w14:paraId="05A15F48" w14:textId="77777777" w:rsidR="00263E7A" w:rsidRDefault="00263E7A" w:rsidP="002D3EB1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For Trigger, select </w:t>
      </w:r>
      <w:r w:rsidRPr="00696FC4">
        <w:rPr>
          <w:i/>
          <w:iCs/>
        </w:rPr>
        <w:t>Facebook Pages</w:t>
      </w:r>
      <w:r>
        <w:t xml:space="preserve"> (assuming you have a FB page set up for your business)</w:t>
      </w:r>
    </w:p>
    <w:p w14:paraId="1AD0F565" w14:textId="77777777" w:rsidR="00263E7A" w:rsidRDefault="00263E7A" w:rsidP="002D3EB1">
      <w:pPr>
        <w:pStyle w:val="ListParagraph"/>
        <w:numPr>
          <w:ilvl w:val="0"/>
          <w:numId w:val="3"/>
        </w:numPr>
        <w:spacing w:after="0" w:line="240" w:lineRule="auto"/>
        <w:rPr>
          <w:i/>
          <w:iCs/>
        </w:rPr>
      </w:pPr>
      <w:r>
        <w:t xml:space="preserve">Event is </w:t>
      </w:r>
      <w:r w:rsidRPr="00696FC4">
        <w:rPr>
          <w:i/>
          <w:iCs/>
        </w:rPr>
        <w:t xml:space="preserve">New Post </w:t>
      </w:r>
      <w:proofErr w:type="gramStart"/>
      <w:r w:rsidRPr="00696FC4">
        <w:rPr>
          <w:i/>
          <w:iCs/>
        </w:rPr>
        <w:t>By</w:t>
      </w:r>
      <w:proofErr w:type="gramEnd"/>
      <w:r w:rsidRPr="00696FC4">
        <w:rPr>
          <w:i/>
          <w:iCs/>
        </w:rPr>
        <w:t xml:space="preserve"> You</w:t>
      </w:r>
      <w:r>
        <w:rPr>
          <w:i/>
          <w:iCs/>
        </w:rPr>
        <w:t xml:space="preserve"> </w:t>
      </w:r>
      <w:r>
        <w:t>then</w:t>
      </w:r>
      <w:r w:rsidRPr="0014285E">
        <w:rPr>
          <w:i/>
          <w:iCs/>
        </w:rPr>
        <w:t xml:space="preserve"> Continue</w:t>
      </w:r>
    </w:p>
    <w:p w14:paraId="5D62EBEC" w14:textId="77777777" w:rsidR="00263E7A" w:rsidRDefault="00263E7A" w:rsidP="002D3EB1">
      <w:pPr>
        <w:pStyle w:val="ListParagraph"/>
        <w:numPr>
          <w:ilvl w:val="0"/>
          <w:numId w:val="3"/>
        </w:numPr>
        <w:spacing w:after="0" w:line="240" w:lineRule="auto"/>
      </w:pPr>
      <w:r>
        <w:t>Account is your Facebook account (you’ll need to attach/link it if you haven’t already)</w:t>
      </w:r>
    </w:p>
    <w:p w14:paraId="37019A78" w14:textId="77777777" w:rsidR="00263E7A" w:rsidRDefault="00263E7A" w:rsidP="002D3EB1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hen select the Facebook Page for your </w:t>
      </w:r>
      <w:proofErr w:type="gramStart"/>
      <w:r>
        <w:t>business</w:t>
      </w:r>
      <w:proofErr w:type="gramEnd"/>
    </w:p>
    <w:p w14:paraId="538FD059" w14:textId="1633386D" w:rsidR="00263E7A" w:rsidRDefault="00263E7A" w:rsidP="002D3EB1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hen </w:t>
      </w:r>
      <w:r w:rsidRPr="000B533A">
        <w:rPr>
          <w:i/>
          <w:iCs/>
        </w:rPr>
        <w:t>Test Trigg</w:t>
      </w:r>
      <w:r w:rsidR="000B533A">
        <w:rPr>
          <w:i/>
          <w:iCs/>
        </w:rPr>
        <w:t>er</w:t>
      </w:r>
      <w:r>
        <w:t xml:space="preserve">. Zapier should find a recent post from your Facebook </w:t>
      </w:r>
      <w:proofErr w:type="gramStart"/>
      <w:r>
        <w:t>page</w:t>
      </w:r>
      <w:proofErr w:type="gramEnd"/>
      <w:r>
        <w:t xml:space="preserve"> and you can select </w:t>
      </w:r>
      <w:r w:rsidRPr="000B533A">
        <w:rPr>
          <w:i/>
          <w:iCs/>
        </w:rPr>
        <w:t>Continue with selected record</w:t>
      </w:r>
      <w:r>
        <w:t xml:space="preserve"> to continue setting up and testing the zap.</w:t>
      </w:r>
    </w:p>
    <w:p w14:paraId="532E29FE" w14:textId="77777777" w:rsidR="00263E7A" w:rsidRDefault="00263E7A" w:rsidP="002D3EB1">
      <w:pPr>
        <w:spacing w:after="0" w:line="240" w:lineRule="auto"/>
      </w:pPr>
    </w:p>
    <w:p w14:paraId="73B37B7A" w14:textId="77777777" w:rsidR="00D16D68" w:rsidRDefault="00D16D68" w:rsidP="002D3EB1">
      <w:pPr>
        <w:spacing w:after="0" w:line="240" w:lineRule="auto"/>
      </w:pPr>
    </w:p>
    <w:p w14:paraId="57128199" w14:textId="01F63A40" w:rsidR="007B0A10" w:rsidRDefault="00C57DD2" w:rsidP="002D3EB1">
      <w:pPr>
        <w:spacing w:after="0" w:line="240" w:lineRule="auto"/>
        <w:jc w:val="center"/>
      </w:pPr>
      <w:r w:rsidRPr="00C57DD2">
        <w:rPr>
          <w:noProof/>
        </w:rPr>
        <w:drawing>
          <wp:inline distT="0" distB="0" distL="0" distR="0" wp14:anchorId="4B553E89" wp14:editId="12D64CD4">
            <wp:extent cx="4932413" cy="2590800"/>
            <wp:effectExtent l="0" t="0" r="1905" b="0"/>
            <wp:docPr id="12652262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22624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1217" cy="2595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FCB65" w14:textId="77777777" w:rsidR="00C57DD2" w:rsidRDefault="00C57DD2" w:rsidP="002D3EB1">
      <w:pPr>
        <w:spacing w:after="0" w:line="240" w:lineRule="auto"/>
        <w:jc w:val="center"/>
      </w:pPr>
    </w:p>
    <w:p w14:paraId="321BA48A" w14:textId="7A0810E8" w:rsidR="00C57DD2" w:rsidRDefault="00C57DD2" w:rsidP="002D3EB1">
      <w:pPr>
        <w:spacing w:after="0" w:line="240" w:lineRule="auto"/>
        <w:jc w:val="center"/>
      </w:pPr>
      <w:r w:rsidRPr="00C57DD2">
        <w:rPr>
          <w:noProof/>
        </w:rPr>
        <w:drawing>
          <wp:inline distT="0" distB="0" distL="0" distR="0" wp14:anchorId="227D9A08" wp14:editId="245BB06F">
            <wp:extent cx="4881565" cy="1790700"/>
            <wp:effectExtent l="0" t="0" r="0" b="0"/>
            <wp:docPr id="7185941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9418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7305" cy="1800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67601" w14:textId="77777777" w:rsidR="008C3580" w:rsidRDefault="008C3580" w:rsidP="002D3EB1">
      <w:pPr>
        <w:spacing w:after="0" w:line="240" w:lineRule="auto"/>
        <w:jc w:val="center"/>
      </w:pPr>
    </w:p>
    <w:p w14:paraId="0B5FB5FA" w14:textId="49143979" w:rsidR="00877D4F" w:rsidRDefault="00877D4F" w:rsidP="002D3EB1">
      <w:pPr>
        <w:spacing w:after="0" w:line="240" w:lineRule="auto"/>
        <w:jc w:val="center"/>
      </w:pPr>
      <w:r w:rsidRPr="00877D4F">
        <w:rPr>
          <w:noProof/>
        </w:rPr>
        <w:drawing>
          <wp:inline distT="0" distB="0" distL="0" distR="0" wp14:anchorId="27EDBD3C" wp14:editId="48593562">
            <wp:extent cx="4963779" cy="1666875"/>
            <wp:effectExtent l="0" t="0" r="8890" b="0"/>
            <wp:docPr id="14365362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5362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9448" cy="1678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833FE" w14:textId="6C8DA1BB" w:rsidR="0022154C" w:rsidRDefault="001C7849" w:rsidP="002D3EB1">
      <w:pPr>
        <w:spacing w:after="0" w:line="240" w:lineRule="auto"/>
        <w:jc w:val="center"/>
      </w:pPr>
      <w:r w:rsidRPr="001C7849">
        <w:rPr>
          <w:noProof/>
        </w:rPr>
        <w:lastRenderedPageBreak/>
        <w:drawing>
          <wp:inline distT="0" distB="0" distL="0" distR="0" wp14:anchorId="10827281" wp14:editId="1AE00ADE">
            <wp:extent cx="4505325" cy="4701991"/>
            <wp:effectExtent l="0" t="0" r="0" b="3810"/>
            <wp:docPr id="11597406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74063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14254" cy="471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FA5CE" w14:textId="77777777" w:rsidR="00877D4F" w:rsidRDefault="00877D4F" w:rsidP="002D3EB1">
      <w:pPr>
        <w:spacing w:after="0" w:line="240" w:lineRule="auto"/>
        <w:jc w:val="center"/>
      </w:pPr>
    </w:p>
    <w:p w14:paraId="0D53E060" w14:textId="77777777" w:rsidR="00C57DD2" w:rsidRDefault="00C57DD2" w:rsidP="002D3EB1">
      <w:pPr>
        <w:spacing w:after="0" w:line="240" w:lineRule="auto"/>
        <w:jc w:val="center"/>
      </w:pPr>
    </w:p>
    <w:p w14:paraId="60167165" w14:textId="77777777" w:rsidR="00586169" w:rsidRDefault="00586169" w:rsidP="002D3EB1">
      <w:pPr>
        <w:pStyle w:val="ListParagraph"/>
        <w:spacing w:after="0" w:line="240" w:lineRule="auto"/>
      </w:pPr>
    </w:p>
    <w:p w14:paraId="38334FF6" w14:textId="3D72033A" w:rsidR="00586169" w:rsidRDefault="009A28A9" w:rsidP="002D3EB1">
      <w:pPr>
        <w:spacing w:after="0" w:line="240" w:lineRule="auto"/>
        <w:rPr>
          <w:b/>
          <w:bCs/>
          <w:sz w:val="28"/>
          <w:szCs w:val="28"/>
        </w:rPr>
      </w:pPr>
      <w:r w:rsidRPr="009A28A9">
        <w:rPr>
          <w:b/>
          <w:bCs/>
          <w:sz w:val="28"/>
          <w:szCs w:val="28"/>
        </w:rPr>
        <w:t xml:space="preserve">Step 2: </w:t>
      </w:r>
      <w:r w:rsidR="00586169" w:rsidRPr="009A28A9">
        <w:rPr>
          <w:b/>
          <w:bCs/>
          <w:sz w:val="28"/>
          <w:szCs w:val="28"/>
        </w:rPr>
        <w:t>Action</w:t>
      </w:r>
    </w:p>
    <w:p w14:paraId="475771EC" w14:textId="77777777" w:rsidR="001C7849" w:rsidRDefault="001C7849" w:rsidP="001C7849">
      <w:pPr>
        <w:spacing w:after="0" w:line="240" w:lineRule="auto"/>
        <w:rPr>
          <w:highlight w:val="yellow"/>
        </w:rPr>
      </w:pPr>
    </w:p>
    <w:p w14:paraId="683E3C27" w14:textId="1250F86F" w:rsidR="005425B8" w:rsidRDefault="005425B8" w:rsidP="001C7849">
      <w:pPr>
        <w:spacing w:after="0" w:line="240" w:lineRule="auto"/>
      </w:pPr>
      <w:r w:rsidRPr="001C7849">
        <w:rPr>
          <w:highlight w:val="yellow"/>
        </w:rPr>
        <w:t>Screenshots are below.</w:t>
      </w:r>
    </w:p>
    <w:p w14:paraId="039DDBD2" w14:textId="77777777" w:rsidR="001C7849" w:rsidRDefault="001C7849" w:rsidP="001C7849">
      <w:pPr>
        <w:spacing w:after="0" w:line="240" w:lineRule="auto"/>
      </w:pPr>
    </w:p>
    <w:p w14:paraId="0AAAAFBF" w14:textId="29810DE9" w:rsidR="00586169" w:rsidRDefault="00586169" w:rsidP="002D3E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Select </w:t>
      </w:r>
      <w:r w:rsidRPr="000B533A">
        <w:rPr>
          <w:i/>
          <w:iCs/>
        </w:rPr>
        <w:t>Google My Business</w:t>
      </w:r>
      <w:r w:rsidR="005033AC">
        <w:t xml:space="preserve"> as the </w:t>
      </w:r>
      <w:r w:rsidR="000B533A">
        <w:t xml:space="preserve">Action </w:t>
      </w:r>
      <w:proofErr w:type="gramStart"/>
      <w:r w:rsidR="005033AC">
        <w:t>app</w:t>
      </w:r>
      <w:proofErr w:type="gramEnd"/>
    </w:p>
    <w:p w14:paraId="0A2832AC" w14:textId="4D589B45" w:rsidR="005033AC" w:rsidRDefault="005033AC" w:rsidP="002D3E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Event is </w:t>
      </w:r>
      <w:r w:rsidRPr="000B533A">
        <w:rPr>
          <w:i/>
          <w:iCs/>
        </w:rPr>
        <w:t>Create Post</w:t>
      </w:r>
      <w:r>
        <w:t xml:space="preserve">, and </w:t>
      </w:r>
      <w:r w:rsidR="000B533A">
        <w:t xml:space="preserve">then click </w:t>
      </w:r>
      <w:proofErr w:type="gramStart"/>
      <w:r w:rsidRPr="000B533A">
        <w:rPr>
          <w:i/>
          <w:iCs/>
        </w:rPr>
        <w:t>Continue</w:t>
      </w:r>
      <w:proofErr w:type="gramEnd"/>
    </w:p>
    <w:p w14:paraId="6288E5C2" w14:textId="075B39B7" w:rsidR="0013793D" w:rsidRDefault="0013793D" w:rsidP="002D3E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Select your </w:t>
      </w:r>
      <w:r w:rsidRPr="007A2728">
        <w:rPr>
          <w:i/>
          <w:iCs/>
        </w:rPr>
        <w:t>Account</w:t>
      </w:r>
      <w:r>
        <w:t xml:space="preserve"> – this should be </w:t>
      </w:r>
      <w:r w:rsidRPr="00543338">
        <w:rPr>
          <w:u w:val="single"/>
        </w:rPr>
        <w:t>your Google account</w:t>
      </w:r>
      <w:r>
        <w:t xml:space="preserve"> linked to your G</w:t>
      </w:r>
      <w:r w:rsidR="00543338">
        <w:t>oogle Business P</w:t>
      </w:r>
      <w:r>
        <w:t>rofile (you’ll need to attach/link it if you haven’t already)</w:t>
      </w:r>
    </w:p>
    <w:p w14:paraId="68BC4F84" w14:textId="6941B5BD" w:rsidR="0013793D" w:rsidRDefault="007A33CD" w:rsidP="002D3E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Under the </w:t>
      </w:r>
      <w:r w:rsidRPr="007A2728">
        <w:rPr>
          <w:i/>
          <w:iCs/>
        </w:rPr>
        <w:t>Action</w:t>
      </w:r>
      <w:r>
        <w:t xml:space="preserve"> menu, choose the </w:t>
      </w:r>
      <w:r w:rsidRPr="007A2728">
        <w:rPr>
          <w:i/>
          <w:iCs/>
        </w:rPr>
        <w:t>Location</w:t>
      </w:r>
      <w:r>
        <w:t xml:space="preserve"> (which is your business)</w:t>
      </w:r>
    </w:p>
    <w:p w14:paraId="02977DC6" w14:textId="0CFD6050" w:rsidR="00F57B14" w:rsidRDefault="007A2728" w:rsidP="002D3E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For </w:t>
      </w:r>
      <w:r w:rsidR="00F57B14">
        <w:t>Summary</w:t>
      </w:r>
      <w:r>
        <w:t>, s</w:t>
      </w:r>
      <w:r w:rsidR="0054756F">
        <w:t xml:space="preserve">elect </w:t>
      </w:r>
      <w:r w:rsidR="0054756F" w:rsidRPr="007A2728">
        <w:rPr>
          <w:i/>
          <w:iCs/>
        </w:rPr>
        <w:t>1. Message:</w:t>
      </w:r>
      <w:r w:rsidR="0054756F">
        <w:t xml:space="preserve"> </w:t>
      </w:r>
    </w:p>
    <w:p w14:paraId="47757119" w14:textId="1545F06E" w:rsidR="00F57B14" w:rsidRDefault="00F57B14" w:rsidP="002D3E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opic Type is </w:t>
      </w:r>
      <w:r w:rsidRPr="007A2728">
        <w:rPr>
          <w:i/>
          <w:iCs/>
        </w:rPr>
        <w:t>Standard</w:t>
      </w:r>
    </w:p>
    <w:p w14:paraId="12784ECB" w14:textId="23F5ED90" w:rsidR="00A97542" w:rsidRDefault="00A97542" w:rsidP="002D3EB1">
      <w:pPr>
        <w:pStyle w:val="ListParagraph"/>
        <w:numPr>
          <w:ilvl w:val="0"/>
          <w:numId w:val="4"/>
        </w:numPr>
        <w:spacing w:after="0" w:line="240" w:lineRule="auto"/>
      </w:pPr>
      <w:r>
        <w:t>Action Button Type:</w:t>
      </w:r>
      <w:r w:rsidR="007A2728">
        <w:t xml:space="preserve"> I use</w:t>
      </w:r>
      <w:r>
        <w:t xml:space="preserve"> </w:t>
      </w:r>
      <w:r w:rsidRPr="007A2728">
        <w:rPr>
          <w:i/>
          <w:iCs/>
        </w:rPr>
        <w:t>Learn More</w:t>
      </w:r>
      <w:r w:rsidR="00C964D2">
        <w:rPr>
          <w:i/>
          <w:iCs/>
        </w:rPr>
        <w:t>*</w:t>
      </w:r>
    </w:p>
    <w:p w14:paraId="13082A1E" w14:textId="2CA78415" w:rsidR="00A97542" w:rsidRDefault="00A97542" w:rsidP="002D3EB1">
      <w:pPr>
        <w:pStyle w:val="ListParagraph"/>
        <w:numPr>
          <w:ilvl w:val="0"/>
          <w:numId w:val="4"/>
        </w:numPr>
        <w:spacing w:after="0" w:line="240" w:lineRule="auto"/>
      </w:pPr>
      <w:r>
        <w:t>Action Button URL: I put my website here so if they click Learn More</w:t>
      </w:r>
      <w:r w:rsidR="00C964D2">
        <w:t>*</w:t>
      </w:r>
      <w:r>
        <w:t>, it takes them to my website (but you could also put your Facebook or Instagram</w:t>
      </w:r>
      <w:r w:rsidR="007A2728">
        <w:t xml:space="preserve"> links</w:t>
      </w:r>
      <w:r>
        <w:t xml:space="preserve"> here)</w:t>
      </w:r>
    </w:p>
    <w:p w14:paraId="1940C6B4" w14:textId="147C249E" w:rsidR="00A97542" w:rsidRDefault="00A97542" w:rsidP="002D3E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Photo Source URL is </w:t>
      </w:r>
      <w:r w:rsidRPr="007A2728">
        <w:rPr>
          <w:i/>
          <w:iCs/>
        </w:rPr>
        <w:t>1. Full Picture</w:t>
      </w:r>
    </w:p>
    <w:p w14:paraId="4515B2D3" w14:textId="77777777" w:rsidR="005033AC" w:rsidRDefault="005033AC" w:rsidP="002D3EB1">
      <w:pPr>
        <w:pStyle w:val="ListParagraph"/>
        <w:spacing w:after="0" w:line="240" w:lineRule="auto"/>
      </w:pPr>
    </w:p>
    <w:p w14:paraId="545BDD5D" w14:textId="6355DF6C" w:rsidR="00940F68" w:rsidRDefault="007F1A0B" w:rsidP="002D3EB1">
      <w:pPr>
        <w:spacing w:after="0" w:line="240" w:lineRule="auto"/>
        <w:jc w:val="center"/>
      </w:pPr>
      <w:r w:rsidRPr="007F1A0B">
        <w:rPr>
          <w:noProof/>
        </w:rPr>
        <w:lastRenderedPageBreak/>
        <w:drawing>
          <wp:inline distT="0" distB="0" distL="0" distR="0" wp14:anchorId="70692B8A" wp14:editId="2EB0F0EE">
            <wp:extent cx="4247099" cy="2276475"/>
            <wp:effectExtent l="0" t="0" r="1270" b="0"/>
            <wp:docPr id="1385418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4189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65347" cy="2286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7FFB" w14:textId="77777777" w:rsidR="00C964D2" w:rsidRDefault="00C964D2" w:rsidP="002D3EB1">
      <w:pPr>
        <w:spacing w:after="0" w:line="240" w:lineRule="auto"/>
        <w:jc w:val="center"/>
      </w:pPr>
    </w:p>
    <w:p w14:paraId="419D697E" w14:textId="5DBF4583" w:rsidR="007F1A0B" w:rsidRDefault="007B37BF" w:rsidP="002D3EB1">
      <w:pPr>
        <w:spacing w:after="0" w:line="240" w:lineRule="auto"/>
        <w:jc w:val="center"/>
      </w:pPr>
      <w:r w:rsidRPr="007B37BF">
        <w:rPr>
          <w:noProof/>
        </w:rPr>
        <w:drawing>
          <wp:inline distT="0" distB="0" distL="0" distR="0" wp14:anchorId="0DDA993F" wp14:editId="66C26FD7">
            <wp:extent cx="4382294" cy="1571625"/>
            <wp:effectExtent l="0" t="0" r="0" b="0"/>
            <wp:docPr id="320625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62549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6054" cy="157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7D86A" w14:textId="77777777" w:rsidR="00C964D2" w:rsidRDefault="00C964D2" w:rsidP="002D3EB1">
      <w:pPr>
        <w:spacing w:after="0" w:line="240" w:lineRule="auto"/>
        <w:jc w:val="center"/>
      </w:pPr>
    </w:p>
    <w:p w14:paraId="6C4C3924" w14:textId="6555E457" w:rsidR="007B37BF" w:rsidRDefault="007B37BF" w:rsidP="002D3EB1">
      <w:pPr>
        <w:spacing w:after="0" w:line="240" w:lineRule="auto"/>
        <w:jc w:val="center"/>
      </w:pPr>
      <w:r w:rsidRPr="007B37BF">
        <w:rPr>
          <w:noProof/>
        </w:rPr>
        <w:drawing>
          <wp:inline distT="0" distB="0" distL="0" distR="0" wp14:anchorId="2B25B75F" wp14:editId="5146D228">
            <wp:extent cx="4086225" cy="3999304"/>
            <wp:effectExtent l="0" t="0" r="0" b="1270"/>
            <wp:docPr id="1415117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11757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91762" cy="400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F24B9" w14:textId="77777777" w:rsidR="00C964D2" w:rsidRDefault="00C964D2" w:rsidP="002D3EB1">
      <w:pPr>
        <w:spacing w:after="0" w:line="240" w:lineRule="auto"/>
        <w:jc w:val="center"/>
      </w:pPr>
    </w:p>
    <w:p w14:paraId="32B3D23A" w14:textId="56CD0E75" w:rsidR="007B37BF" w:rsidRDefault="00FE7384" w:rsidP="002D3EB1">
      <w:pPr>
        <w:spacing w:after="0" w:line="240" w:lineRule="auto"/>
        <w:jc w:val="center"/>
      </w:pPr>
      <w:r w:rsidRPr="00FE7384">
        <w:rPr>
          <w:noProof/>
        </w:rPr>
        <w:lastRenderedPageBreak/>
        <w:drawing>
          <wp:inline distT="0" distB="0" distL="0" distR="0" wp14:anchorId="13B0842F" wp14:editId="57D7EFC3">
            <wp:extent cx="4324350" cy="4513114"/>
            <wp:effectExtent l="0" t="0" r="0" b="1905"/>
            <wp:docPr id="21169347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93478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1907" cy="4521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FEB29" w14:textId="77777777" w:rsidR="00A47B47" w:rsidRDefault="00A47B47" w:rsidP="002D3EB1">
      <w:pPr>
        <w:spacing w:after="0" w:line="240" w:lineRule="auto"/>
        <w:jc w:val="center"/>
      </w:pPr>
    </w:p>
    <w:p w14:paraId="0D4E8C8A" w14:textId="77777777" w:rsidR="00C964D2" w:rsidRDefault="00C964D2" w:rsidP="002D3EB1">
      <w:pPr>
        <w:spacing w:after="0" w:line="240" w:lineRule="auto"/>
      </w:pPr>
    </w:p>
    <w:p w14:paraId="24120538" w14:textId="1AFBAE6B" w:rsidR="00A47B47" w:rsidRDefault="00A47B47" w:rsidP="002D3EB1">
      <w:pPr>
        <w:spacing w:after="0" w:line="240" w:lineRule="auto"/>
      </w:pPr>
      <w:r>
        <w:t>Now you should be able to test it, and all going well, it is ready to set up</w:t>
      </w:r>
      <w:r w:rsidR="00C964D2">
        <w:t xml:space="preserve"> and PUBLISH</w:t>
      </w:r>
      <w:r>
        <w:t>.</w:t>
      </w:r>
      <w:r w:rsidR="00C964D2">
        <w:t xml:space="preserve"> (</w:t>
      </w:r>
      <w:r>
        <w:t>Unless you get an Error Message (but hopefully not!)</w:t>
      </w:r>
      <w:r w:rsidR="00FE7384">
        <w:t>.</w:t>
      </w:r>
      <w:r w:rsidR="00C964D2">
        <w:t xml:space="preserve"> If this is the case, we can try and troubleshoot it together.)</w:t>
      </w:r>
    </w:p>
    <w:p w14:paraId="2C1DDE3E" w14:textId="77777777" w:rsidR="00C964D2" w:rsidRDefault="00C964D2" w:rsidP="002D3EB1">
      <w:pPr>
        <w:spacing w:after="0" w:line="240" w:lineRule="auto"/>
      </w:pPr>
    </w:p>
    <w:p w14:paraId="2BA365B4" w14:textId="77777777" w:rsidR="005A310C" w:rsidRPr="0014285E" w:rsidRDefault="005A310C" w:rsidP="002D3EB1">
      <w:pPr>
        <w:spacing w:after="0" w:line="240" w:lineRule="auto"/>
      </w:pPr>
    </w:p>
    <w:sectPr w:rsidR="005A310C" w:rsidRPr="0014285E" w:rsidSect="00263E7A">
      <w:pgSz w:w="11906" w:h="16838"/>
      <w:pgMar w:top="851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3A40F" w14:textId="77777777" w:rsidR="00C7589C" w:rsidRDefault="00C7589C" w:rsidP="00AC3D31">
      <w:pPr>
        <w:spacing w:after="0" w:line="240" w:lineRule="auto"/>
      </w:pPr>
      <w:r>
        <w:separator/>
      </w:r>
    </w:p>
  </w:endnote>
  <w:endnote w:type="continuationSeparator" w:id="0">
    <w:p w14:paraId="7C8D9A2E" w14:textId="77777777" w:rsidR="00C7589C" w:rsidRDefault="00C7589C" w:rsidP="00AC3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003FC" w14:textId="77777777" w:rsidR="00C7589C" w:rsidRDefault="00C7589C" w:rsidP="00AC3D31">
      <w:pPr>
        <w:spacing w:after="0" w:line="240" w:lineRule="auto"/>
      </w:pPr>
      <w:r>
        <w:separator/>
      </w:r>
    </w:p>
  </w:footnote>
  <w:footnote w:type="continuationSeparator" w:id="0">
    <w:p w14:paraId="50886F21" w14:textId="77777777" w:rsidR="00C7589C" w:rsidRDefault="00C7589C" w:rsidP="00AC3D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75EED"/>
    <w:multiLevelType w:val="hybridMultilevel"/>
    <w:tmpl w:val="EDA203D6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913C9C"/>
    <w:multiLevelType w:val="hybridMultilevel"/>
    <w:tmpl w:val="4EEAD13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CD00F2"/>
    <w:multiLevelType w:val="hybridMultilevel"/>
    <w:tmpl w:val="D0365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2554C3"/>
    <w:multiLevelType w:val="hybridMultilevel"/>
    <w:tmpl w:val="E3D4FCE4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74160440">
    <w:abstractNumId w:val="2"/>
  </w:num>
  <w:num w:numId="2" w16cid:durableId="6059777">
    <w:abstractNumId w:val="1"/>
  </w:num>
  <w:num w:numId="3" w16cid:durableId="383263724">
    <w:abstractNumId w:val="3"/>
  </w:num>
  <w:num w:numId="4" w16cid:durableId="1626277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sTQ1MTU2MjexNDNQ0lEKTi0uzszPAykwrAUA1ynTLCwAAAA="/>
  </w:docVars>
  <w:rsids>
    <w:rsidRoot w:val="004F237F"/>
    <w:rsid w:val="000A3194"/>
    <w:rsid w:val="000B533A"/>
    <w:rsid w:val="0013253D"/>
    <w:rsid w:val="0013793D"/>
    <w:rsid w:val="0014285E"/>
    <w:rsid w:val="001C314C"/>
    <w:rsid w:val="001C7849"/>
    <w:rsid w:val="0022154C"/>
    <w:rsid w:val="002521B6"/>
    <w:rsid w:val="00263E7A"/>
    <w:rsid w:val="0029041A"/>
    <w:rsid w:val="002D3EB1"/>
    <w:rsid w:val="00375827"/>
    <w:rsid w:val="003779D5"/>
    <w:rsid w:val="0047511F"/>
    <w:rsid w:val="004B74C9"/>
    <w:rsid w:val="004F237F"/>
    <w:rsid w:val="005033AC"/>
    <w:rsid w:val="00533B45"/>
    <w:rsid w:val="005425B8"/>
    <w:rsid w:val="00543338"/>
    <w:rsid w:val="0054756F"/>
    <w:rsid w:val="00562EB6"/>
    <w:rsid w:val="00584FD9"/>
    <w:rsid w:val="00586169"/>
    <w:rsid w:val="005A310C"/>
    <w:rsid w:val="005B1191"/>
    <w:rsid w:val="00696FC4"/>
    <w:rsid w:val="007119E1"/>
    <w:rsid w:val="00794018"/>
    <w:rsid w:val="007A2728"/>
    <w:rsid w:val="007A33CD"/>
    <w:rsid w:val="007B0A10"/>
    <w:rsid w:val="007B37BF"/>
    <w:rsid w:val="007D6655"/>
    <w:rsid w:val="007D7284"/>
    <w:rsid w:val="007E6C62"/>
    <w:rsid w:val="007F1A0B"/>
    <w:rsid w:val="008448CF"/>
    <w:rsid w:val="00877D4F"/>
    <w:rsid w:val="008C3580"/>
    <w:rsid w:val="00940F68"/>
    <w:rsid w:val="009A28A9"/>
    <w:rsid w:val="009F59A3"/>
    <w:rsid w:val="00A47B47"/>
    <w:rsid w:val="00A97542"/>
    <w:rsid w:val="00AC3D31"/>
    <w:rsid w:val="00B65709"/>
    <w:rsid w:val="00C25FB8"/>
    <w:rsid w:val="00C57A0D"/>
    <w:rsid w:val="00C57DD2"/>
    <w:rsid w:val="00C7589C"/>
    <w:rsid w:val="00C82756"/>
    <w:rsid w:val="00C964D2"/>
    <w:rsid w:val="00CE4C58"/>
    <w:rsid w:val="00D16D68"/>
    <w:rsid w:val="00E411A8"/>
    <w:rsid w:val="00E960BD"/>
    <w:rsid w:val="00EA0C63"/>
    <w:rsid w:val="00F57B14"/>
    <w:rsid w:val="00FE7384"/>
    <w:rsid w:val="00FF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F48CF"/>
  <w15:chartTrackingRefBased/>
  <w15:docId w15:val="{FC2285DF-98DE-4370-A4CE-0AC2AA455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D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60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60B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3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D31"/>
  </w:style>
  <w:style w:type="paragraph" w:styleId="Footer">
    <w:name w:val="footer"/>
    <w:basedOn w:val="Normal"/>
    <w:link w:val="FooterChar"/>
    <w:uiPriority w:val="99"/>
    <w:unhideWhenUsed/>
    <w:rsid w:val="00AC3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D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apier.com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66</Words>
  <Characters>2088</Characters>
  <Application>Microsoft Office Word</Application>
  <DocSecurity>0</DocSecurity>
  <Lines>17</Lines>
  <Paragraphs>4</Paragraphs>
  <ScaleCrop>false</ScaleCrop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Sanders</dc:creator>
  <cp:keywords/>
  <dc:description/>
  <cp:lastModifiedBy>Maria Dolores Florentino</cp:lastModifiedBy>
  <cp:revision>3</cp:revision>
  <dcterms:created xsi:type="dcterms:W3CDTF">2023-10-10T01:04:00Z</dcterms:created>
  <dcterms:modified xsi:type="dcterms:W3CDTF">2023-10-10T01:05:00Z</dcterms:modified>
</cp:coreProperties>
</file>